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F0D8E" w14:textId="6EDBFDF1" w:rsidR="003F6206" w:rsidRPr="00651913" w:rsidRDefault="04FDF0C9" w:rsidP="00050A7E">
      <w:pPr>
        <w:jc w:val="center"/>
        <w:rPr>
          <w:rFonts w:ascii="Arial" w:hAnsi="Arial" w:cs="Arial"/>
          <w:b/>
          <w:sz w:val="36"/>
          <w:szCs w:val="28"/>
        </w:rPr>
      </w:pPr>
      <w:r w:rsidRPr="00651913">
        <w:rPr>
          <w:rFonts w:ascii="Arial" w:hAnsi="Arial" w:cs="Arial"/>
          <w:b/>
          <w:bCs/>
          <w:sz w:val="36"/>
          <w:szCs w:val="36"/>
        </w:rPr>
        <w:t>Social Media Posts</w:t>
      </w:r>
    </w:p>
    <w:p w14:paraId="6924E70A" w14:textId="77777777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b/>
          <w:highlight w:val="yellow"/>
        </w:rPr>
        <w:t>How to Use:</w:t>
      </w:r>
      <w:r w:rsidRPr="00651913">
        <w:rPr>
          <w:rFonts w:ascii="Arial" w:hAnsi="Arial" w:cs="Arial"/>
          <w:highlight w:val="yellow"/>
        </w:rPr>
        <w:t xml:space="preserve"> </w:t>
      </w:r>
    </w:p>
    <w:p w14:paraId="47C05674" w14:textId="28D8E6D9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1) Copy and paste one of the </w:t>
      </w:r>
      <w:r w:rsidR="00994AC9" w:rsidRPr="00651913">
        <w:rPr>
          <w:rFonts w:ascii="Arial" w:hAnsi="Arial" w:cs="Arial"/>
          <w:highlight w:val="yellow"/>
        </w:rPr>
        <w:t>posts</w:t>
      </w:r>
      <w:r w:rsidRPr="00651913">
        <w:rPr>
          <w:rFonts w:ascii="Arial" w:hAnsi="Arial" w:cs="Arial"/>
          <w:highlight w:val="yellow"/>
        </w:rPr>
        <w:t xml:space="preserve"> below into your Facebook, Twitter</w:t>
      </w:r>
      <w:r w:rsidR="00F73EB2" w:rsidRPr="00651913">
        <w:rPr>
          <w:rFonts w:ascii="Arial" w:hAnsi="Arial" w:cs="Arial"/>
          <w:highlight w:val="yellow"/>
        </w:rPr>
        <w:t>, Instagram,</w:t>
      </w:r>
      <w:r w:rsidRPr="00651913">
        <w:rPr>
          <w:rFonts w:ascii="Arial" w:hAnsi="Arial" w:cs="Arial"/>
          <w:highlight w:val="yellow"/>
        </w:rPr>
        <w:t xml:space="preserve"> or LinkedIn page. </w:t>
      </w:r>
    </w:p>
    <w:p w14:paraId="38C18897" w14:textId="1D18F35D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2) Add a hyperlink to your </w:t>
      </w:r>
      <w:r w:rsidR="00812F59">
        <w:rPr>
          <w:rFonts w:ascii="Arial" w:hAnsi="Arial" w:cs="Arial"/>
          <w:highlight w:val="yellow"/>
        </w:rPr>
        <w:t>school</w:t>
      </w:r>
      <w:r w:rsidRPr="00651913">
        <w:rPr>
          <w:rFonts w:ascii="Arial" w:hAnsi="Arial" w:cs="Arial"/>
          <w:highlight w:val="yellow"/>
        </w:rPr>
        <w:t>’s website</w:t>
      </w:r>
      <w:r w:rsidR="00547DED">
        <w:rPr>
          <w:rFonts w:ascii="Arial" w:hAnsi="Arial" w:cs="Arial"/>
          <w:highlight w:val="yellow"/>
        </w:rPr>
        <w:t>/product access point</w:t>
      </w:r>
      <w:r w:rsidR="00150FCA" w:rsidRPr="00651913">
        <w:rPr>
          <w:rFonts w:ascii="Arial" w:hAnsi="Arial" w:cs="Arial"/>
          <w:highlight w:val="yellow"/>
        </w:rPr>
        <w:t xml:space="preserve">. </w:t>
      </w:r>
      <w:r w:rsidRPr="00651913">
        <w:rPr>
          <w:rFonts w:ascii="Arial" w:hAnsi="Arial" w:cs="Arial"/>
          <w:highlight w:val="yellow"/>
        </w:rPr>
        <w:t xml:space="preserve">Shorten your link with </w:t>
      </w:r>
      <w:hyperlink r:id="rId9" w:history="1">
        <w:r w:rsidR="00B72104">
          <w:rPr>
            <w:rStyle w:val="Hyperlink"/>
            <w:rFonts w:ascii="Arial" w:hAnsi="Arial" w:cs="Arial"/>
            <w:highlight w:val="yellow"/>
          </w:rPr>
          <w:t>Bitly</w:t>
        </w:r>
      </w:hyperlink>
      <w:r w:rsidRPr="00651913">
        <w:rPr>
          <w:rFonts w:ascii="Arial" w:hAnsi="Arial" w:cs="Arial"/>
          <w:highlight w:val="yellow"/>
        </w:rPr>
        <w:t xml:space="preserve">, if needed. </w:t>
      </w:r>
    </w:p>
    <w:p w14:paraId="73A1EAA2" w14:textId="5925518F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3) Download a </w:t>
      </w:r>
      <w:r w:rsidR="00B91310">
        <w:rPr>
          <w:rFonts w:ascii="Arial" w:hAnsi="Arial" w:cs="Arial"/>
          <w:highlight w:val="yellow"/>
        </w:rPr>
        <w:t xml:space="preserve">Gale In Context: </w:t>
      </w:r>
      <w:r w:rsidR="001B4836">
        <w:rPr>
          <w:rFonts w:ascii="Arial" w:hAnsi="Arial" w:cs="Arial"/>
          <w:highlight w:val="yellow"/>
        </w:rPr>
        <w:t>For Educators</w:t>
      </w:r>
      <w:r w:rsidR="00651913" w:rsidRPr="00651913">
        <w:rPr>
          <w:rFonts w:ascii="Arial" w:hAnsi="Arial" w:cs="Arial"/>
          <w:highlight w:val="yellow"/>
        </w:rPr>
        <w:t xml:space="preserve"> </w:t>
      </w:r>
      <w:r w:rsidRPr="00651913">
        <w:rPr>
          <w:rFonts w:ascii="Arial" w:hAnsi="Arial" w:cs="Arial"/>
          <w:highlight w:val="yellow"/>
        </w:rPr>
        <w:t>Facebook</w:t>
      </w:r>
      <w:r w:rsidR="0045701F">
        <w:rPr>
          <w:rFonts w:ascii="Arial" w:hAnsi="Arial" w:cs="Arial"/>
          <w:highlight w:val="yellow"/>
        </w:rPr>
        <w:t xml:space="preserve">, </w:t>
      </w:r>
      <w:r w:rsidR="00375E0A" w:rsidRPr="00651913">
        <w:rPr>
          <w:rFonts w:ascii="Arial" w:hAnsi="Arial" w:cs="Arial"/>
          <w:highlight w:val="yellow"/>
        </w:rPr>
        <w:t>Twitter</w:t>
      </w:r>
      <w:r w:rsidR="0045701F">
        <w:rPr>
          <w:rFonts w:ascii="Arial" w:hAnsi="Arial" w:cs="Arial"/>
          <w:highlight w:val="yellow"/>
        </w:rPr>
        <w:t>,</w:t>
      </w:r>
      <w:r w:rsidR="00375E0A" w:rsidRPr="00651913">
        <w:rPr>
          <w:rFonts w:ascii="Arial" w:hAnsi="Arial" w:cs="Arial"/>
          <w:highlight w:val="yellow"/>
        </w:rPr>
        <w:t xml:space="preserve"> </w:t>
      </w:r>
      <w:r w:rsidR="001B4836">
        <w:rPr>
          <w:rFonts w:ascii="Arial" w:hAnsi="Arial" w:cs="Arial"/>
          <w:highlight w:val="yellow"/>
        </w:rPr>
        <w:t xml:space="preserve">or </w:t>
      </w:r>
      <w:r w:rsidR="00611C5A">
        <w:rPr>
          <w:rFonts w:ascii="Arial" w:hAnsi="Arial" w:cs="Arial"/>
          <w:highlight w:val="yellow"/>
        </w:rPr>
        <w:t>Instagram</w:t>
      </w:r>
      <w:r w:rsidR="001B4836">
        <w:rPr>
          <w:rFonts w:ascii="Arial" w:hAnsi="Arial" w:cs="Arial"/>
          <w:highlight w:val="yellow"/>
        </w:rPr>
        <w:t xml:space="preserve"> </w:t>
      </w:r>
      <w:r w:rsidRPr="00651913">
        <w:rPr>
          <w:rFonts w:ascii="Arial" w:hAnsi="Arial" w:cs="Arial"/>
          <w:highlight w:val="yellow"/>
        </w:rPr>
        <w:t xml:space="preserve">social media image to include with </w:t>
      </w:r>
      <w:r w:rsidR="00EC595C" w:rsidRPr="00651913">
        <w:rPr>
          <w:rFonts w:ascii="Arial" w:hAnsi="Arial" w:cs="Arial"/>
          <w:highlight w:val="yellow"/>
        </w:rPr>
        <w:t>the corresponding post</w:t>
      </w:r>
      <w:r w:rsidRPr="00651913">
        <w:rPr>
          <w:rFonts w:ascii="Arial" w:hAnsi="Arial" w:cs="Arial"/>
          <w:highlight w:val="yellow"/>
        </w:rPr>
        <w:t xml:space="preserve">. </w:t>
      </w:r>
    </w:p>
    <w:p w14:paraId="25B34AA1" w14:textId="4C736675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4) Upload your selected social media image along with your </w:t>
      </w:r>
      <w:r w:rsidR="005D6F5B" w:rsidRPr="00651913">
        <w:rPr>
          <w:rFonts w:ascii="Arial" w:hAnsi="Arial" w:cs="Arial"/>
          <w:highlight w:val="yellow"/>
        </w:rPr>
        <w:t>post</w:t>
      </w:r>
      <w:r w:rsidR="00843E94" w:rsidRPr="00651913">
        <w:rPr>
          <w:rFonts w:ascii="Arial" w:hAnsi="Arial" w:cs="Arial"/>
          <w:highlight w:val="yellow"/>
        </w:rPr>
        <w:t>.</w:t>
      </w:r>
    </w:p>
    <w:p w14:paraId="7CE09EBA" w14:textId="6E7831CD" w:rsidR="008E2967" w:rsidRPr="00651913" w:rsidRDefault="008E2967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5) Please ensure that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using an image that corresponds with the platform (example: use a Facebook image when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posting on Facebook)</w:t>
      </w:r>
      <w:r w:rsidR="0045701F">
        <w:rPr>
          <w:rFonts w:ascii="Arial" w:hAnsi="Arial" w:cs="Arial"/>
          <w:highlight w:val="yellow"/>
        </w:rPr>
        <w:t>.</w:t>
      </w:r>
    </w:p>
    <w:p w14:paraId="6A42CD0A" w14:textId="141B672F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</w:t>
      </w:r>
      <w:r w:rsidR="008E2967" w:rsidRPr="00651913">
        <w:rPr>
          <w:rFonts w:ascii="Arial" w:hAnsi="Arial" w:cs="Arial"/>
          <w:highlight w:val="yellow"/>
        </w:rPr>
        <w:t>6</w:t>
      </w:r>
      <w:r w:rsidRPr="00651913">
        <w:rPr>
          <w:rFonts w:ascii="Arial" w:hAnsi="Arial" w:cs="Arial"/>
          <w:highlight w:val="yellow"/>
        </w:rPr>
        <w:t>) Save</w:t>
      </w:r>
      <w:r w:rsidR="0045701F">
        <w:rPr>
          <w:rFonts w:ascii="Arial" w:hAnsi="Arial" w:cs="Arial"/>
          <w:highlight w:val="yellow"/>
        </w:rPr>
        <w:t xml:space="preserve"> and </w:t>
      </w:r>
      <w:r w:rsidRPr="00651913">
        <w:rPr>
          <w:rFonts w:ascii="Arial" w:hAnsi="Arial" w:cs="Arial"/>
          <w:highlight w:val="yellow"/>
        </w:rPr>
        <w:t>submit your post.</w:t>
      </w:r>
    </w:p>
    <w:tbl>
      <w:tblPr>
        <w:tblStyle w:val="TableGrid"/>
        <w:tblW w:w="8635" w:type="dxa"/>
        <w:tblLook w:val="04A0" w:firstRow="1" w:lastRow="0" w:firstColumn="1" w:lastColumn="0" w:noHBand="0" w:noVBand="1"/>
      </w:tblPr>
      <w:tblGrid>
        <w:gridCol w:w="440"/>
        <w:gridCol w:w="6932"/>
        <w:gridCol w:w="1263"/>
      </w:tblGrid>
      <w:tr w:rsidR="00651913" w:rsidRPr="00651913" w14:paraId="257AE098" w14:textId="77777777" w:rsidTr="00C704CC">
        <w:tc>
          <w:tcPr>
            <w:tcW w:w="440" w:type="dxa"/>
            <w:shd w:val="clear" w:color="auto" w:fill="9CC2E5" w:themeFill="accent1" w:themeFillTint="99"/>
          </w:tcPr>
          <w:p w14:paraId="57228A32" w14:textId="151F9FA0" w:rsidR="00651913" w:rsidRPr="00651913" w:rsidRDefault="00651913" w:rsidP="00535412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631C8A69" w14:textId="39B044CC" w:rsidR="00651913" w:rsidRPr="0096473B" w:rsidRDefault="00651913" w:rsidP="00535412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="002B5052" w:rsidRPr="0096473B">
              <w:rPr>
                <w:rFonts w:ascii="Arial" w:hAnsi="Arial" w:cs="Arial"/>
              </w:rPr>
              <w:t xml:space="preserve"> FOR F</w:t>
            </w:r>
            <w:r w:rsidR="0096473B" w:rsidRPr="0096473B">
              <w:rPr>
                <w:rFonts w:ascii="Arial" w:hAnsi="Arial" w:cs="Arial"/>
              </w:rPr>
              <w:t>ACEBOOK</w:t>
            </w:r>
            <w:r w:rsidR="00E36D85">
              <w:rPr>
                <w:rFonts w:ascii="Arial" w:hAnsi="Arial" w:cs="Arial"/>
              </w:rPr>
              <w:t xml:space="preserve"> OR </w:t>
            </w:r>
            <w:r w:rsidR="002B5052" w:rsidRPr="0096473B">
              <w:rPr>
                <w:rFonts w:ascii="Arial" w:hAnsi="Arial" w:cs="Arial"/>
              </w:rPr>
              <w:t>TWITTER</w:t>
            </w:r>
          </w:p>
        </w:tc>
        <w:tc>
          <w:tcPr>
            <w:tcW w:w="1263" w:type="dxa"/>
            <w:shd w:val="clear" w:color="auto" w:fill="9CC2E5" w:themeFill="accent1" w:themeFillTint="99"/>
          </w:tcPr>
          <w:p w14:paraId="72280206" w14:textId="2B6AA002" w:rsidR="00651913" w:rsidRPr="00651913" w:rsidRDefault="00651913" w:rsidP="005E0F4E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DD1B24" w:rsidRPr="00651913" w14:paraId="5B340CAB" w14:textId="77777777" w:rsidTr="00C704CC">
        <w:tc>
          <w:tcPr>
            <w:tcW w:w="440" w:type="dxa"/>
          </w:tcPr>
          <w:p w14:paraId="4DD7095C" w14:textId="4249E4D8" w:rsidR="00DD1B24" w:rsidRPr="00651913" w:rsidRDefault="00CD486C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4D8EF05A" w14:textId="0BAFDD17" w:rsidR="00DD1B24" w:rsidRDefault="00315024" w:rsidP="0092405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Every teaching superhero needs a sidekick. </w:t>
            </w:r>
            <w:r w:rsidRPr="00A5018A">
              <w:rPr>
                <w:rFonts w:ascii="Arial" w:hAnsi="Arial" w:cs="Arial"/>
                <w:i/>
                <w:iCs/>
                <w:color w:val="000000" w:themeColor="text1"/>
              </w:rPr>
              <w:t>Gale In Context: For Educators</w:t>
            </w:r>
            <w:r>
              <w:rPr>
                <w:rFonts w:ascii="Arial" w:hAnsi="Arial" w:cs="Arial"/>
                <w:color w:val="000000" w:themeColor="text1"/>
              </w:rPr>
              <w:t xml:space="preserve"> is yours. Be indestructible with this powerful resource. </w:t>
            </w:r>
            <w:r w:rsidRPr="002676A0">
              <w:rPr>
                <w:rFonts w:ascii="Arial" w:hAnsi="Arial" w:cs="Arial"/>
                <w:highlight w:val="yellow"/>
              </w:rPr>
              <w:t xml:space="preserve">&lt;link to your </w:t>
            </w:r>
            <w:r w:rsidR="00D140CD">
              <w:rPr>
                <w:rFonts w:ascii="Arial" w:hAnsi="Arial" w:cs="Arial"/>
                <w:highlight w:val="yellow"/>
              </w:rPr>
              <w:t>school</w:t>
            </w:r>
            <w:r w:rsidRPr="002676A0">
              <w:rPr>
                <w:rFonts w:ascii="Arial" w:hAnsi="Arial" w:cs="Arial"/>
                <w:highlight w:val="yellow"/>
              </w:rPr>
              <w:t>’s access&gt;</w:t>
            </w:r>
          </w:p>
        </w:tc>
        <w:tc>
          <w:tcPr>
            <w:tcW w:w="1263" w:type="dxa"/>
          </w:tcPr>
          <w:p w14:paraId="4B87872D" w14:textId="77777777" w:rsidR="00DD1B24" w:rsidRDefault="00315024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3AD35B85" w14:textId="77777777" w:rsidR="00315024" w:rsidRDefault="00315024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7FA7960A" w14:textId="0673DA7E" w:rsidR="00315024" w:rsidRDefault="00315024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00CA6577" w14:textId="77777777" w:rsidTr="00C704CC">
        <w:tc>
          <w:tcPr>
            <w:tcW w:w="440" w:type="dxa"/>
          </w:tcPr>
          <w:p w14:paraId="78C795D9" w14:textId="662284E3" w:rsidR="00651913" w:rsidRPr="00651913" w:rsidRDefault="00CD486C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16636980" w14:textId="52BD220F" w:rsidR="00651913" w:rsidRPr="004C287D" w:rsidRDefault="00236447" w:rsidP="0092405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ort on time? Overwhelmed by your to-do list? This school year, </w:t>
            </w:r>
            <w:r w:rsidRPr="00EA7562">
              <w:rPr>
                <w:rFonts w:ascii="Arial" w:hAnsi="Arial" w:cs="Arial"/>
                <w:i/>
                <w:iCs/>
              </w:rPr>
              <w:t>Gale In Context: For Educators</w:t>
            </w:r>
            <w:r>
              <w:rPr>
                <w:rFonts w:ascii="Arial" w:hAnsi="Arial" w:cs="Arial"/>
              </w:rPr>
              <w:t xml:space="preserve"> is your one-stop resource for lesson planning. </w:t>
            </w:r>
            <w:r w:rsidR="00371D24" w:rsidRPr="002676A0">
              <w:rPr>
                <w:rFonts w:ascii="Arial" w:hAnsi="Arial" w:cs="Arial"/>
                <w:highlight w:val="yellow"/>
              </w:rPr>
              <w:t xml:space="preserve">&lt;link to your </w:t>
            </w:r>
            <w:r w:rsidR="00D140CD">
              <w:rPr>
                <w:rFonts w:ascii="Arial" w:hAnsi="Arial" w:cs="Arial"/>
                <w:highlight w:val="yellow"/>
              </w:rPr>
              <w:t>school</w:t>
            </w:r>
            <w:r w:rsidR="00371D24" w:rsidRPr="002676A0">
              <w:rPr>
                <w:rFonts w:ascii="Arial" w:hAnsi="Arial" w:cs="Arial"/>
                <w:highlight w:val="yellow"/>
              </w:rPr>
              <w:t>’s access&gt;</w:t>
            </w:r>
          </w:p>
        </w:tc>
        <w:tc>
          <w:tcPr>
            <w:tcW w:w="1263" w:type="dxa"/>
          </w:tcPr>
          <w:p w14:paraId="198BCCD5" w14:textId="77777777" w:rsidR="00987F12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6586BF9A" w14:textId="1878606A" w:rsidR="00694F9F" w:rsidRPr="00651913" w:rsidRDefault="00694F9F" w:rsidP="00545E0B">
            <w:pPr>
              <w:rPr>
                <w:rFonts w:ascii="Arial" w:hAnsi="Arial" w:cs="Arial"/>
              </w:rPr>
            </w:pPr>
          </w:p>
        </w:tc>
      </w:tr>
      <w:tr w:rsidR="00651913" w:rsidRPr="00651913" w14:paraId="19C7FEA4" w14:textId="77777777" w:rsidTr="00C704CC">
        <w:tc>
          <w:tcPr>
            <w:tcW w:w="440" w:type="dxa"/>
          </w:tcPr>
          <w:p w14:paraId="6FA32AB8" w14:textId="1B07F056" w:rsidR="00651913" w:rsidRPr="00651913" w:rsidRDefault="00CD486C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61AAC04A" w14:textId="7844D161" w:rsidR="00651913" w:rsidRPr="004C287D" w:rsidRDefault="0093381E" w:rsidP="00651913">
            <w:pPr>
              <w:rPr>
                <w:rFonts w:ascii="Arial" w:hAnsi="Arial" w:cs="Arial"/>
              </w:rPr>
            </w:pPr>
            <w:r>
              <w:rPr>
                <w:rFonts w:ascii="Arial" w:eastAsiaTheme="minorEastAsia" w:hAnsi="Arial" w:cs="Arial"/>
                <w:color w:val="000000" w:themeColor="text1"/>
              </w:rPr>
              <w:t xml:space="preserve">Imagine if you could save time and still create new, engaging lesson plans. </w:t>
            </w:r>
            <w:r w:rsidRPr="00D447E4">
              <w:rPr>
                <w:rFonts w:ascii="Arial" w:eastAsiaTheme="minorEastAsia" w:hAnsi="Arial" w:cs="Arial"/>
                <w:i/>
                <w:iCs/>
                <w:color w:val="000000" w:themeColor="text1"/>
              </w:rPr>
              <w:t>Gale In Context: For Educators</w:t>
            </w:r>
            <w:r>
              <w:rPr>
                <w:rFonts w:ascii="Arial" w:eastAsiaTheme="minorEastAsia" w:hAnsi="Arial" w:cs="Arial"/>
                <w:color w:val="000000" w:themeColor="text1"/>
              </w:rPr>
              <w:t xml:space="preserve"> lets you do both. </w:t>
            </w:r>
            <w:r w:rsidRPr="002676A0">
              <w:rPr>
                <w:rFonts w:ascii="Arial" w:hAnsi="Arial" w:cs="Arial"/>
                <w:highlight w:val="yellow"/>
              </w:rPr>
              <w:t xml:space="preserve">&lt;link to your </w:t>
            </w:r>
            <w:r w:rsidR="00D140CD">
              <w:rPr>
                <w:rFonts w:ascii="Arial" w:hAnsi="Arial" w:cs="Arial"/>
                <w:highlight w:val="yellow"/>
              </w:rPr>
              <w:t>school</w:t>
            </w:r>
            <w:r w:rsidRPr="002676A0">
              <w:rPr>
                <w:rFonts w:ascii="Arial" w:hAnsi="Arial" w:cs="Arial"/>
                <w:highlight w:val="yellow"/>
              </w:rPr>
              <w:t>’s access&gt;</w:t>
            </w:r>
          </w:p>
        </w:tc>
        <w:tc>
          <w:tcPr>
            <w:tcW w:w="1263" w:type="dxa"/>
          </w:tcPr>
          <w:p w14:paraId="22A1AFFB" w14:textId="1FEF4AA8" w:rsidR="00E277DE" w:rsidRPr="00651913" w:rsidRDefault="0093381E" w:rsidP="00C97B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</w:tc>
      </w:tr>
      <w:tr w:rsidR="00651913" w:rsidRPr="00651913" w14:paraId="5D45F9C1" w14:textId="77777777" w:rsidTr="00C704CC">
        <w:tc>
          <w:tcPr>
            <w:tcW w:w="440" w:type="dxa"/>
          </w:tcPr>
          <w:p w14:paraId="4E1C710A" w14:textId="65235283" w:rsidR="00651913" w:rsidRPr="00651913" w:rsidRDefault="00CD486C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932" w:type="dxa"/>
          </w:tcPr>
          <w:p w14:paraId="34296F77" w14:textId="38A2F845" w:rsidR="00651913" w:rsidRPr="004C287D" w:rsidRDefault="00C211EC" w:rsidP="00651913">
            <w:pPr>
              <w:rPr>
                <w:rFonts w:ascii="Arial" w:hAnsi="Arial" w:cs="Arial"/>
              </w:rPr>
            </w:pPr>
            <w:r w:rsidRPr="00443EF3">
              <w:rPr>
                <w:rFonts w:ascii="Arial" w:hAnsi="Arial" w:cs="Arial"/>
                <w:i/>
                <w:iCs/>
              </w:rPr>
              <w:t>Gale In Context: For Educators</w:t>
            </w:r>
            <w:r>
              <w:rPr>
                <w:rFonts w:ascii="Arial" w:hAnsi="Arial" w:cs="Arial"/>
              </w:rPr>
              <w:t xml:space="preserve"> makes collaboration easy. C</w:t>
            </w:r>
            <w:r w:rsidRPr="002161DA">
              <w:rPr>
                <w:rFonts w:ascii="Arial" w:hAnsi="Arial" w:cs="Arial"/>
              </w:rPr>
              <w:t>ollect</w:t>
            </w:r>
            <w:r>
              <w:rPr>
                <w:rFonts w:ascii="Arial" w:hAnsi="Arial" w:cs="Arial"/>
              </w:rPr>
              <w:t xml:space="preserve">, organize, customize, and share engaging instructional material using LMS, Google Classroom, or OneDrive. </w:t>
            </w:r>
            <w:r w:rsidRPr="002676A0">
              <w:rPr>
                <w:rFonts w:ascii="Arial" w:hAnsi="Arial" w:cs="Arial"/>
                <w:highlight w:val="yellow"/>
              </w:rPr>
              <w:t xml:space="preserve">&lt;link to your </w:t>
            </w:r>
            <w:r w:rsidR="00D140CD">
              <w:rPr>
                <w:rFonts w:ascii="Arial" w:hAnsi="Arial" w:cs="Arial"/>
                <w:highlight w:val="yellow"/>
              </w:rPr>
              <w:t>school</w:t>
            </w:r>
            <w:r w:rsidRPr="002676A0">
              <w:rPr>
                <w:rFonts w:ascii="Arial" w:hAnsi="Arial" w:cs="Arial"/>
                <w:highlight w:val="yellow"/>
              </w:rPr>
              <w:t>’s access&gt;</w:t>
            </w:r>
          </w:p>
        </w:tc>
        <w:tc>
          <w:tcPr>
            <w:tcW w:w="1263" w:type="dxa"/>
          </w:tcPr>
          <w:p w14:paraId="34A5F21C" w14:textId="015CD72C" w:rsidR="00651913" w:rsidRPr="00651913" w:rsidRDefault="00C211EC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</w:tc>
      </w:tr>
      <w:tr w:rsidR="00DB7E89" w:rsidRPr="00651913" w14:paraId="29B643F9" w14:textId="77777777" w:rsidTr="00C704CC">
        <w:tc>
          <w:tcPr>
            <w:tcW w:w="440" w:type="dxa"/>
          </w:tcPr>
          <w:p w14:paraId="376F5C8C" w14:textId="4481724C" w:rsidR="00DB7E89" w:rsidRDefault="00DB7E89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932" w:type="dxa"/>
          </w:tcPr>
          <w:p w14:paraId="463E2DD1" w14:textId="7C8F0416" w:rsidR="00DB7E89" w:rsidRPr="00A60924" w:rsidRDefault="00871E6E" w:rsidP="00651913">
            <w:pPr>
              <w:rPr>
                <w:rFonts w:ascii="Arial" w:hAnsi="Arial" w:cs="Arial"/>
              </w:rPr>
            </w:pPr>
            <w:r w:rsidRPr="001C7298">
              <w:rPr>
                <w:rFonts w:ascii="Arial" w:hAnsi="Arial" w:cs="Arial"/>
              </w:rPr>
              <w:t xml:space="preserve">Create personal content sets for organizing class materials to share with students and colleagues </w:t>
            </w:r>
            <w:r w:rsidR="00A60924">
              <w:rPr>
                <w:rFonts w:ascii="Arial" w:hAnsi="Arial" w:cs="Arial"/>
              </w:rPr>
              <w:t>using</w:t>
            </w:r>
            <w:r w:rsidR="00ED3E7B">
              <w:rPr>
                <w:rFonts w:ascii="Arial" w:hAnsi="Arial" w:cs="Arial"/>
                <w:shd w:val="clear" w:color="auto" w:fill="FFFFFF"/>
              </w:rPr>
              <w:t xml:space="preserve"> </w:t>
            </w:r>
            <w:r w:rsidR="00ED3E7B" w:rsidRPr="00ED3E7B">
              <w:rPr>
                <w:rFonts w:ascii="Arial" w:hAnsi="Arial" w:cs="Arial"/>
                <w:i/>
                <w:iCs/>
                <w:shd w:val="clear" w:color="auto" w:fill="FFFFFF"/>
              </w:rPr>
              <w:t>Gale In Context: For Educators</w:t>
            </w:r>
            <w:r w:rsidR="001C7298" w:rsidRPr="001C7298">
              <w:rPr>
                <w:rFonts w:ascii="Arial" w:hAnsi="Arial" w:cs="Arial"/>
                <w:shd w:val="clear" w:color="auto" w:fill="FFFFFF"/>
              </w:rPr>
              <w:t>.</w:t>
            </w:r>
            <w:r w:rsidR="002541D6" w:rsidRPr="001C7298">
              <w:rPr>
                <w:rFonts w:ascii="Arial" w:hAnsi="Arial" w:cs="Arial"/>
                <w:shd w:val="clear" w:color="auto" w:fill="FFFFFF"/>
              </w:rPr>
              <w:t xml:space="preserve"> </w:t>
            </w:r>
            <w:r w:rsidR="001C7298" w:rsidRPr="002676A0">
              <w:rPr>
                <w:rFonts w:ascii="Arial" w:hAnsi="Arial" w:cs="Arial"/>
                <w:highlight w:val="yellow"/>
              </w:rPr>
              <w:t xml:space="preserve">&lt;link to your </w:t>
            </w:r>
            <w:r w:rsidR="001C7298">
              <w:rPr>
                <w:rFonts w:ascii="Arial" w:hAnsi="Arial" w:cs="Arial"/>
                <w:highlight w:val="yellow"/>
              </w:rPr>
              <w:t>school</w:t>
            </w:r>
            <w:r w:rsidR="001C7298" w:rsidRPr="002676A0">
              <w:rPr>
                <w:rFonts w:ascii="Arial" w:hAnsi="Arial" w:cs="Arial"/>
                <w:highlight w:val="yellow"/>
              </w:rPr>
              <w:t>’s access&gt;</w:t>
            </w:r>
          </w:p>
        </w:tc>
        <w:tc>
          <w:tcPr>
            <w:tcW w:w="1263" w:type="dxa"/>
          </w:tcPr>
          <w:p w14:paraId="5A70854A" w14:textId="3D6FEB36" w:rsidR="00DB7E89" w:rsidRDefault="000A43F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</w:tc>
      </w:tr>
      <w:tr w:rsidR="00651913" w:rsidRPr="00651913" w14:paraId="60B7EBAD" w14:textId="77777777" w:rsidTr="00C704CC">
        <w:tc>
          <w:tcPr>
            <w:tcW w:w="440" w:type="dxa"/>
          </w:tcPr>
          <w:p w14:paraId="28808BA2" w14:textId="74148077" w:rsidR="00651913" w:rsidRPr="00651913" w:rsidRDefault="00DB7E89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932" w:type="dxa"/>
          </w:tcPr>
          <w:p w14:paraId="66798637" w14:textId="61E1FD4C" w:rsidR="00651913" w:rsidRPr="004C287D" w:rsidRDefault="00693E34" w:rsidP="00C0120B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eastAsiaTheme="minorEastAsia" w:hAnsi="Arial" w:cs="Arial"/>
                <w:color w:val="000000" w:themeColor="text1"/>
              </w:rPr>
              <w:t xml:space="preserve">Work smarter, not harder. Support personalized learning and create customized, interactive lesson plans with </w:t>
            </w:r>
            <w:r w:rsidRPr="00422D07">
              <w:rPr>
                <w:rFonts w:ascii="Arial" w:eastAsiaTheme="minorEastAsia" w:hAnsi="Arial" w:cs="Arial"/>
                <w:i/>
                <w:iCs/>
                <w:color w:val="000000" w:themeColor="text1"/>
              </w:rPr>
              <w:t>Gale In Context: For Educators</w:t>
            </w:r>
            <w:r>
              <w:rPr>
                <w:rFonts w:ascii="Arial" w:eastAsiaTheme="minorEastAsia" w:hAnsi="Arial" w:cs="Arial"/>
                <w:color w:val="000000" w:themeColor="text1"/>
              </w:rPr>
              <w:t>.</w:t>
            </w:r>
            <w:r w:rsidR="004B0BFA">
              <w:rPr>
                <w:rFonts w:ascii="Arial" w:eastAsiaTheme="minorEastAsia" w:hAnsi="Arial" w:cs="Arial"/>
                <w:color w:val="000000" w:themeColor="text1"/>
              </w:rPr>
              <w:t xml:space="preserve"> </w:t>
            </w:r>
            <w:r w:rsidR="004B0BFA" w:rsidRPr="002676A0">
              <w:rPr>
                <w:rFonts w:ascii="Arial" w:hAnsi="Arial" w:cs="Arial"/>
                <w:highlight w:val="yellow"/>
              </w:rPr>
              <w:t xml:space="preserve">&lt;link to your </w:t>
            </w:r>
            <w:r w:rsidR="00D140CD">
              <w:rPr>
                <w:rFonts w:ascii="Arial" w:hAnsi="Arial" w:cs="Arial"/>
                <w:highlight w:val="yellow"/>
              </w:rPr>
              <w:t>school</w:t>
            </w:r>
            <w:r w:rsidR="004B0BFA" w:rsidRPr="002676A0">
              <w:rPr>
                <w:rFonts w:ascii="Arial" w:hAnsi="Arial" w:cs="Arial"/>
                <w:highlight w:val="yellow"/>
              </w:rPr>
              <w:t>’s access&gt;</w:t>
            </w:r>
          </w:p>
        </w:tc>
        <w:tc>
          <w:tcPr>
            <w:tcW w:w="1263" w:type="dxa"/>
          </w:tcPr>
          <w:p w14:paraId="64D81D1D" w14:textId="7C4B0B4E" w:rsidR="007A2A4D" w:rsidRPr="00651913" w:rsidRDefault="00C53939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28A0E001" w14:textId="77777777" w:rsidTr="00C704CC">
        <w:tc>
          <w:tcPr>
            <w:tcW w:w="440" w:type="dxa"/>
          </w:tcPr>
          <w:p w14:paraId="0AD93C05" w14:textId="4D81EC59" w:rsidR="00651913" w:rsidRPr="00651913" w:rsidRDefault="00DB7E89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932" w:type="dxa"/>
          </w:tcPr>
          <w:p w14:paraId="176D577B" w14:textId="7FE37B8F" w:rsidR="00651913" w:rsidRPr="004C287D" w:rsidRDefault="00554B27" w:rsidP="00C0120B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eastAsiaTheme="minorEastAsia" w:hAnsi="Arial" w:cs="Arial"/>
                <w:color w:val="000000" w:themeColor="text1"/>
              </w:rPr>
              <w:t xml:space="preserve">Find the best digital learning resources for your class. </w:t>
            </w:r>
            <w:r w:rsidRPr="008B6F2B">
              <w:rPr>
                <w:rFonts w:ascii="Arial" w:eastAsiaTheme="minorEastAsia" w:hAnsi="Arial" w:cs="Arial"/>
                <w:i/>
                <w:iCs/>
                <w:color w:val="000000" w:themeColor="text1"/>
              </w:rPr>
              <w:t>Gale In Context: For Educators</w:t>
            </w:r>
            <w:r>
              <w:rPr>
                <w:rFonts w:ascii="Arial" w:eastAsiaTheme="minorEastAsia" w:hAnsi="Arial" w:cs="Arial"/>
                <w:color w:val="000000" w:themeColor="text1"/>
              </w:rPr>
              <w:t xml:space="preserve"> allows you to supplement your curriculum </w:t>
            </w:r>
            <w:r w:rsidRPr="008B6F2B">
              <w:rPr>
                <w:rFonts w:ascii="Arial" w:eastAsiaTheme="minorEastAsia" w:hAnsi="Arial" w:cs="Arial"/>
                <w:color w:val="000000" w:themeColor="text1"/>
              </w:rPr>
              <w:t>with</w:t>
            </w:r>
            <w:r>
              <w:rPr>
                <w:rFonts w:ascii="Arial" w:eastAsiaTheme="minorEastAsia" w:hAnsi="Arial" w:cs="Arial"/>
                <w:color w:val="000000" w:themeColor="text1"/>
              </w:rPr>
              <w:t xml:space="preserve"> standards-aligned instructional content and related lesson plans.</w:t>
            </w:r>
            <w:r w:rsidR="004B0BFA">
              <w:rPr>
                <w:rFonts w:ascii="Arial" w:eastAsiaTheme="minorEastAsia" w:hAnsi="Arial" w:cs="Arial"/>
                <w:color w:val="000000" w:themeColor="text1"/>
              </w:rPr>
              <w:t xml:space="preserve"> </w:t>
            </w:r>
            <w:r w:rsidR="004B0BFA" w:rsidRPr="002676A0">
              <w:rPr>
                <w:rFonts w:ascii="Arial" w:hAnsi="Arial" w:cs="Arial"/>
                <w:highlight w:val="yellow"/>
              </w:rPr>
              <w:t xml:space="preserve">&lt;link to your </w:t>
            </w:r>
            <w:r w:rsidR="00D140CD">
              <w:rPr>
                <w:rFonts w:ascii="Arial" w:hAnsi="Arial" w:cs="Arial"/>
                <w:highlight w:val="yellow"/>
              </w:rPr>
              <w:t>school</w:t>
            </w:r>
            <w:r w:rsidR="004B0BFA" w:rsidRPr="002676A0">
              <w:rPr>
                <w:rFonts w:ascii="Arial" w:hAnsi="Arial" w:cs="Arial"/>
                <w:highlight w:val="yellow"/>
              </w:rPr>
              <w:t>’s access&gt;</w:t>
            </w:r>
          </w:p>
        </w:tc>
        <w:tc>
          <w:tcPr>
            <w:tcW w:w="1263" w:type="dxa"/>
          </w:tcPr>
          <w:p w14:paraId="74BAFB0F" w14:textId="31BB0C93" w:rsidR="00C30AD5" w:rsidRPr="00651913" w:rsidRDefault="00554B27" w:rsidP="009D5E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96473B" w:rsidRPr="00651913" w14:paraId="7B2DC754" w14:textId="77777777" w:rsidTr="00C704CC">
        <w:tc>
          <w:tcPr>
            <w:tcW w:w="440" w:type="dxa"/>
            <w:shd w:val="clear" w:color="auto" w:fill="9CC2E5" w:themeFill="accent1" w:themeFillTint="99"/>
          </w:tcPr>
          <w:p w14:paraId="453F6C53" w14:textId="77777777" w:rsidR="0096473B" w:rsidRPr="00651913" w:rsidRDefault="0096473B" w:rsidP="00AB1908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2D2B7DC0" w14:textId="1A4C40A6" w:rsidR="0096473B" w:rsidRPr="0096473B" w:rsidRDefault="0096473B" w:rsidP="00AB1908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Pr="0096473B">
              <w:rPr>
                <w:rFonts w:ascii="Arial" w:hAnsi="Arial" w:cs="Arial"/>
              </w:rPr>
              <w:t xml:space="preserve"> FOR </w:t>
            </w:r>
            <w:r>
              <w:rPr>
                <w:rFonts w:ascii="Arial" w:hAnsi="Arial" w:cs="Arial"/>
              </w:rPr>
              <w:t>INSTAGRAM</w:t>
            </w:r>
          </w:p>
        </w:tc>
        <w:tc>
          <w:tcPr>
            <w:tcW w:w="1263" w:type="dxa"/>
            <w:shd w:val="clear" w:color="auto" w:fill="9CC2E5" w:themeFill="accent1" w:themeFillTint="99"/>
          </w:tcPr>
          <w:p w14:paraId="7884012B" w14:textId="77777777" w:rsidR="0096473B" w:rsidRPr="00651913" w:rsidRDefault="0096473B" w:rsidP="00AB1908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96473B" w:rsidRPr="00651913" w14:paraId="730C6745" w14:textId="77777777" w:rsidTr="00C704CC">
        <w:tc>
          <w:tcPr>
            <w:tcW w:w="440" w:type="dxa"/>
          </w:tcPr>
          <w:p w14:paraId="2644D355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080A1336" w14:textId="2965687C" w:rsidR="0096473B" w:rsidRPr="005D1E2D" w:rsidRDefault="003F5C02" w:rsidP="00AB1908">
            <w:pPr>
              <w:rPr>
                <w:rFonts w:ascii="Arial" w:hAnsi="Arial" w:cs="Arial"/>
              </w:rPr>
            </w:pPr>
            <w:r>
              <w:rPr>
                <w:rFonts w:ascii="Arial" w:eastAsiaTheme="minorEastAsia" w:hAnsi="Arial" w:cs="Arial"/>
                <w:color w:val="000000" w:themeColor="text1"/>
              </w:rPr>
              <w:t>Now you c</w:t>
            </w:r>
            <w:r w:rsidR="0033445E">
              <w:rPr>
                <w:rFonts w:ascii="Arial" w:eastAsiaTheme="minorEastAsia" w:hAnsi="Arial" w:cs="Arial"/>
                <w:color w:val="000000" w:themeColor="text1"/>
              </w:rPr>
              <w:t>an</w:t>
            </w:r>
            <w:r>
              <w:rPr>
                <w:rFonts w:ascii="Arial" w:eastAsiaTheme="minorEastAsia" w:hAnsi="Arial" w:cs="Arial"/>
                <w:color w:val="000000" w:themeColor="text1"/>
              </w:rPr>
              <w:t xml:space="preserve"> save time and still create new, engaging lesson plans. </w:t>
            </w:r>
            <w:r w:rsidRPr="00D447E4">
              <w:rPr>
                <w:rFonts w:ascii="Arial" w:eastAsiaTheme="minorEastAsia" w:hAnsi="Arial" w:cs="Arial"/>
                <w:i/>
                <w:iCs/>
                <w:color w:val="000000" w:themeColor="text1"/>
              </w:rPr>
              <w:t>Gale In Context: For Educators</w:t>
            </w:r>
            <w:r>
              <w:rPr>
                <w:rFonts w:ascii="Arial" w:eastAsiaTheme="minorEastAsia" w:hAnsi="Arial" w:cs="Arial"/>
                <w:color w:val="000000" w:themeColor="text1"/>
              </w:rPr>
              <w:t xml:space="preserve"> lets you do both.</w:t>
            </w:r>
            <w:r w:rsidR="00D55FB5" w:rsidRPr="005D1E2D">
              <w:rPr>
                <w:rFonts w:ascii="Arial" w:hAnsi="Arial" w:cs="Arial"/>
              </w:rPr>
              <w:t xml:space="preserve"> </w:t>
            </w:r>
            <w:r w:rsidR="0096473B" w:rsidRPr="005D1E2D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  <w:bookmarkStart w:id="0" w:name="_GoBack"/>
            <w:bookmarkEnd w:id="0"/>
          </w:p>
        </w:tc>
        <w:tc>
          <w:tcPr>
            <w:tcW w:w="1263" w:type="dxa"/>
          </w:tcPr>
          <w:p w14:paraId="058FA728" w14:textId="5759608F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1</w:t>
            </w:r>
          </w:p>
        </w:tc>
      </w:tr>
      <w:tr w:rsidR="0096473B" w:rsidRPr="00651913" w14:paraId="5271B6C6" w14:textId="77777777" w:rsidTr="00C704CC">
        <w:tc>
          <w:tcPr>
            <w:tcW w:w="440" w:type="dxa"/>
          </w:tcPr>
          <w:p w14:paraId="3DE2B5AE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lastRenderedPageBreak/>
              <w:t>2</w:t>
            </w:r>
          </w:p>
        </w:tc>
        <w:tc>
          <w:tcPr>
            <w:tcW w:w="6932" w:type="dxa"/>
          </w:tcPr>
          <w:p w14:paraId="3D60B88A" w14:textId="0C1BBE36" w:rsidR="0096473B" w:rsidRPr="005D1E2D" w:rsidRDefault="00CF5B51" w:rsidP="00A021BF">
            <w:pPr>
              <w:rPr>
                <w:rFonts w:ascii="Arial" w:hAnsi="Arial" w:cs="Arial"/>
              </w:rPr>
            </w:pPr>
            <w:r w:rsidRPr="00443EF3">
              <w:rPr>
                <w:rFonts w:ascii="Arial" w:hAnsi="Arial" w:cs="Arial"/>
                <w:i/>
                <w:iCs/>
              </w:rPr>
              <w:t>Gale In Context: For Educators</w:t>
            </w:r>
            <w:r>
              <w:rPr>
                <w:rFonts w:ascii="Arial" w:hAnsi="Arial" w:cs="Arial"/>
              </w:rPr>
              <w:t xml:space="preserve"> makes collaboration easy. You can c</w:t>
            </w:r>
            <w:r w:rsidRPr="002161DA">
              <w:rPr>
                <w:rFonts w:ascii="Arial" w:hAnsi="Arial" w:cs="Arial"/>
              </w:rPr>
              <w:t>ollect</w:t>
            </w:r>
            <w:r>
              <w:rPr>
                <w:rFonts w:ascii="Arial" w:hAnsi="Arial" w:cs="Arial"/>
              </w:rPr>
              <w:t xml:space="preserve">, organize, customize, and share engaging instructional material using LMS, Google Classroom, or OneDrive. </w:t>
            </w:r>
            <w:r w:rsidR="00420627" w:rsidRPr="005D1E2D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</w:tc>
        <w:tc>
          <w:tcPr>
            <w:tcW w:w="1263" w:type="dxa"/>
          </w:tcPr>
          <w:p w14:paraId="4294684A" w14:textId="3F37F66A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2</w:t>
            </w:r>
          </w:p>
        </w:tc>
      </w:tr>
      <w:tr w:rsidR="0096473B" w:rsidRPr="00651913" w14:paraId="4FCB8D02" w14:textId="77777777" w:rsidTr="00C704CC">
        <w:tc>
          <w:tcPr>
            <w:tcW w:w="440" w:type="dxa"/>
          </w:tcPr>
          <w:p w14:paraId="6F7DA63D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425F69F8" w14:textId="00224F9C" w:rsidR="0096473B" w:rsidRPr="005D1E2D" w:rsidRDefault="00127F1F" w:rsidP="00496631">
            <w:pPr>
              <w:rPr>
                <w:rFonts w:ascii="Arial" w:hAnsi="Arial" w:cs="Arial"/>
              </w:rPr>
            </w:pPr>
            <w:r>
              <w:rPr>
                <w:rFonts w:ascii="Arial" w:eastAsiaTheme="minorEastAsia" w:hAnsi="Arial" w:cs="Arial"/>
                <w:color w:val="000000" w:themeColor="text1"/>
              </w:rPr>
              <w:t xml:space="preserve">Work smarter, not harder. You can support personalized learning and create customized, interactive lesson plans with </w:t>
            </w:r>
            <w:r w:rsidRPr="00422D07">
              <w:rPr>
                <w:rFonts w:ascii="Arial" w:eastAsiaTheme="minorEastAsia" w:hAnsi="Arial" w:cs="Arial"/>
                <w:i/>
                <w:iCs/>
                <w:color w:val="000000" w:themeColor="text1"/>
              </w:rPr>
              <w:t>Gale In Context: For Educators</w:t>
            </w:r>
            <w:r>
              <w:rPr>
                <w:rFonts w:ascii="Arial" w:eastAsiaTheme="minorEastAsia" w:hAnsi="Arial" w:cs="Arial"/>
                <w:color w:val="000000" w:themeColor="text1"/>
              </w:rPr>
              <w:t xml:space="preserve">. </w:t>
            </w:r>
            <w:r w:rsidR="00EF011B" w:rsidRPr="005D1E2D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  <w:r w:rsidR="0096473B" w:rsidRPr="005D1E2D">
              <w:rPr>
                <w:rFonts w:ascii="Arial" w:hAnsi="Arial" w:cs="Arial"/>
              </w:rPr>
              <w:br/>
            </w:r>
          </w:p>
        </w:tc>
        <w:tc>
          <w:tcPr>
            <w:tcW w:w="1263" w:type="dxa"/>
          </w:tcPr>
          <w:p w14:paraId="61713A04" w14:textId="37D804CC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3</w:t>
            </w:r>
          </w:p>
        </w:tc>
      </w:tr>
    </w:tbl>
    <w:p w14:paraId="1040925B" w14:textId="5AAD4BBD" w:rsidR="002B5052" w:rsidRPr="00651913" w:rsidRDefault="002B5052" w:rsidP="0096473B">
      <w:pPr>
        <w:rPr>
          <w:rFonts w:ascii="Arial" w:hAnsi="Arial" w:cs="Arial"/>
          <w:sz w:val="24"/>
          <w:szCs w:val="24"/>
        </w:rPr>
      </w:pPr>
    </w:p>
    <w:sectPr w:rsidR="002B5052" w:rsidRPr="0065191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1AE4AD" w14:textId="77777777" w:rsidR="007A68B7" w:rsidRDefault="007A68B7" w:rsidP="00412AF9">
      <w:pPr>
        <w:spacing w:after="0" w:line="240" w:lineRule="auto"/>
      </w:pPr>
      <w:r>
        <w:separator/>
      </w:r>
    </w:p>
  </w:endnote>
  <w:endnote w:type="continuationSeparator" w:id="0">
    <w:p w14:paraId="6F823E90" w14:textId="77777777" w:rsidR="007A68B7" w:rsidRDefault="007A68B7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E8217E" w14:textId="77777777" w:rsidR="007A68B7" w:rsidRDefault="007A68B7" w:rsidP="00412AF9">
      <w:pPr>
        <w:spacing w:after="0" w:line="240" w:lineRule="auto"/>
      </w:pPr>
      <w:r>
        <w:separator/>
      </w:r>
    </w:p>
  </w:footnote>
  <w:footnote w:type="continuationSeparator" w:id="0">
    <w:p w14:paraId="7C49BE8F" w14:textId="77777777" w:rsidR="007A68B7" w:rsidRDefault="007A68B7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3734E" w14:textId="06513A87" w:rsidR="00412AF9" w:rsidRDefault="0045068E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E6DE87C" wp14:editId="24242039">
          <wp:simplePos x="0" y="0"/>
          <wp:positionH relativeFrom="column">
            <wp:posOffset>4343400</wp:posOffset>
          </wp:positionH>
          <wp:positionV relativeFrom="paragraph">
            <wp:posOffset>6350</wp:posOffset>
          </wp:positionV>
          <wp:extent cx="1564640" cy="67310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4640" cy="673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107BC">
      <w:rPr>
        <w:noProof/>
      </w:rPr>
      <w:drawing>
        <wp:inline distT="0" distB="0" distL="0" distR="0" wp14:anchorId="4EECC28D" wp14:editId="753F035D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1BD4"/>
    <w:rsid w:val="00026225"/>
    <w:rsid w:val="000309A2"/>
    <w:rsid w:val="00032464"/>
    <w:rsid w:val="00047389"/>
    <w:rsid w:val="00050A7E"/>
    <w:rsid w:val="000625E9"/>
    <w:rsid w:val="000965D2"/>
    <w:rsid w:val="000A43FD"/>
    <w:rsid w:val="000D0A2C"/>
    <w:rsid w:val="000D7090"/>
    <w:rsid w:val="000F576C"/>
    <w:rsid w:val="000F6AC8"/>
    <w:rsid w:val="001031B8"/>
    <w:rsid w:val="00127F1F"/>
    <w:rsid w:val="001301CD"/>
    <w:rsid w:val="001306EB"/>
    <w:rsid w:val="001345F1"/>
    <w:rsid w:val="00134DD1"/>
    <w:rsid w:val="00144EBB"/>
    <w:rsid w:val="00150FCA"/>
    <w:rsid w:val="001529E3"/>
    <w:rsid w:val="001851EA"/>
    <w:rsid w:val="00191C2B"/>
    <w:rsid w:val="00192B59"/>
    <w:rsid w:val="001A40B4"/>
    <w:rsid w:val="001A4806"/>
    <w:rsid w:val="001B30B8"/>
    <w:rsid w:val="001B4836"/>
    <w:rsid w:val="001C1C32"/>
    <w:rsid w:val="001C2050"/>
    <w:rsid w:val="001C47B6"/>
    <w:rsid w:val="001C4CC2"/>
    <w:rsid w:val="001C7298"/>
    <w:rsid w:val="001D0730"/>
    <w:rsid w:val="001F4ED3"/>
    <w:rsid w:val="0020111B"/>
    <w:rsid w:val="00210DDB"/>
    <w:rsid w:val="00233C03"/>
    <w:rsid w:val="00236447"/>
    <w:rsid w:val="002365E0"/>
    <w:rsid w:val="002541D6"/>
    <w:rsid w:val="0027275C"/>
    <w:rsid w:val="00284F46"/>
    <w:rsid w:val="00290C9C"/>
    <w:rsid w:val="002A27C5"/>
    <w:rsid w:val="002A382E"/>
    <w:rsid w:val="002B0B32"/>
    <w:rsid w:val="002B5052"/>
    <w:rsid w:val="002C1BED"/>
    <w:rsid w:val="002C6534"/>
    <w:rsid w:val="002E2723"/>
    <w:rsid w:val="002E3EA7"/>
    <w:rsid w:val="002E7048"/>
    <w:rsid w:val="002F5732"/>
    <w:rsid w:val="003028AD"/>
    <w:rsid w:val="0030696A"/>
    <w:rsid w:val="00315024"/>
    <w:rsid w:val="00317BD9"/>
    <w:rsid w:val="00323339"/>
    <w:rsid w:val="0033445E"/>
    <w:rsid w:val="0035246E"/>
    <w:rsid w:val="00354CB8"/>
    <w:rsid w:val="00355A0B"/>
    <w:rsid w:val="00362273"/>
    <w:rsid w:val="00364985"/>
    <w:rsid w:val="00371D24"/>
    <w:rsid w:val="003727B9"/>
    <w:rsid w:val="00373AFA"/>
    <w:rsid w:val="00375E0A"/>
    <w:rsid w:val="00380054"/>
    <w:rsid w:val="00385965"/>
    <w:rsid w:val="003961BF"/>
    <w:rsid w:val="003A266D"/>
    <w:rsid w:val="003A6F7E"/>
    <w:rsid w:val="003B0172"/>
    <w:rsid w:val="003B3A74"/>
    <w:rsid w:val="003C5AC7"/>
    <w:rsid w:val="003C7136"/>
    <w:rsid w:val="003D0C2D"/>
    <w:rsid w:val="003E1F1B"/>
    <w:rsid w:val="003F16F5"/>
    <w:rsid w:val="003F5C02"/>
    <w:rsid w:val="003F6206"/>
    <w:rsid w:val="00412AF9"/>
    <w:rsid w:val="00420627"/>
    <w:rsid w:val="00424BDA"/>
    <w:rsid w:val="00440B1F"/>
    <w:rsid w:val="00444F42"/>
    <w:rsid w:val="0045068E"/>
    <w:rsid w:val="0045701F"/>
    <w:rsid w:val="004577D2"/>
    <w:rsid w:val="004616A6"/>
    <w:rsid w:val="00466359"/>
    <w:rsid w:val="00473A0E"/>
    <w:rsid w:val="00496631"/>
    <w:rsid w:val="004A4FA0"/>
    <w:rsid w:val="004B0BFA"/>
    <w:rsid w:val="004B30CC"/>
    <w:rsid w:val="004C287D"/>
    <w:rsid w:val="004E40A9"/>
    <w:rsid w:val="004E431A"/>
    <w:rsid w:val="004E5301"/>
    <w:rsid w:val="0050561E"/>
    <w:rsid w:val="0051163B"/>
    <w:rsid w:val="00514B9F"/>
    <w:rsid w:val="005242F8"/>
    <w:rsid w:val="00535412"/>
    <w:rsid w:val="00545E0B"/>
    <w:rsid w:val="00546398"/>
    <w:rsid w:val="00547D1D"/>
    <w:rsid w:val="00547DED"/>
    <w:rsid w:val="00550CC2"/>
    <w:rsid w:val="00554B27"/>
    <w:rsid w:val="00554EAA"/>
    <w:rsid w:val="00562CDD"/>
    <w:rsid w:val="00564B7C"/>
    <w:rsid w:val="00593931"/>
    <w:rsid w:val="005A23E6"/>
    <w:rsid w:val="005A62E4"/>
    <w:rsid w:val="005B554F"/>
    <w:rsid w:val="005B6002"/>
    <w:rsid w:val="005C225A"/>
    <w:rsid w:val="005D1E2D"/>
    <w:rsid w:val="005D2BDC"/>
    <w:rsid w:val="005D4BFF"/>
    <w:rsid w:val="005D6F5B"/>
    <w:rsid w:val="005E0F4E"/>
    <w:rsid w:val="00601148"/>
    <w:rsid w:val="006028F7"/>
    <w:rsid w:val="006052BE"/>
    <w:rsid w:val="00610074"/>
    <w:rsid w:val="00610248"/>
    <w:rsid w:val="00611C5A"/>
    <w:rsid w:val="00624183"/>
    <w:rsid w:val="00624698"/>
    <w:rsid w:val="00641F53"/>
    <w:rsid w:val="00651913"/>
    <w:rsid w:val="0066587E"/>
    <w:rsid w:val="00665F2B"/>
    <w:rsid w:val="0066604D"/>
    <w:rsid w:val="00693151"/>
    <w:rsid w:val="00693E34"/>
    <w:rsid w:val="00694F9F"/>
    <w:rsid w:val="006A19C5"/>
    <w:rsid w:val="006A5682"/>
    <w:rsid w:val="006C7534"/>
    <w:rsid w:val="006E1590"/>
    <w:rsid w:val="006F324A"/>
    <w:rsid w:val="006F32E4"/>
    <w:rsid w:val="006F44FA"/>
    <w:rsid w:val="006F6C11"/>
    <w:rsid w:val="00710AF9"/>
    <w:rsid w:val="007176C3"/>
    <w:rsid w:val="007300D0"/>
    <w:rsid w:val="007402F1"/>
    <w:rsid w:val="007437F5"/>
    <w:rsid w:val="00752016"/>
    <w:rsid w:val="00763F9F"/>
    <w:rsid w:val="007641F2"/>
    <w:rsid w:val="0078532C"/>
    <w:rsid w:val="007A0D90"/>
    <w:rsid w:val="007A2A4D"/>
    <w:rsid w:val="007A68B7"/>
    <w:rsid w:val="007A6A1E"/>
    <w:rsid w:val="007B0935"/>
    <w:rsid w:val="007B7606"/>
    <w:rsid w:val="007C172B"/>
    <w:rsid w:val="007C2A40"/>
    <w:rsid w:val="007E6652"/>
    <w:rsid w:val="007E6BE7"/>
    <w:rsid w:val="0080532C"/>
    <w:rsid w:val="0080544C"/>
    <w:rsid w:val="008109EA"/>
    <w:rsid w:val="00812F59"/>
    <w:rsid w:val="008174C4"/>
    <w:rsid w:val="008218E6"/>
    <w:rsid w:val="00827D0B"/>
    <w:rsid w:val="00840655"/>
    <w:rsid w:val="00843E94"/>
    <w:rsid w:val="00851713"/>
    <w:rsid w:val="00861CD4"/>
    <w:rsid w:val="00871E6E"/>
    <w:rsid w:val="00875A12"/>
    <w:rsid w:val="008767F8"/>
    <w:rsid w:val="00880CBC"/>
    <w:rsid w:val="008A55D9"/>
    <w:rsid w:val="008D34DF"/>
    <w:rsid w:val="008E2967"/>
    <w:rsid w:val="008E6580"/>
    <w:rsid w:val="008F4FAE"/>
    <w:rsid w:val="00900275"/>
    <w:rsid w:val="00900583"/>
    <w:rsid w:val="00904643"/>
    <w:rsid w:val="00904DA6"/>
    <w:rsid w:val="0091351B"/>
    <w:rsid w:val="00913A0D"/>
    <w:rsid w:val="00917B41"/>
    <w:rsid w:val="0092060C"/>
    <w:rsid w:val="009223A9"/>
    <w:rsid w:val="00924059"/>
    <w:rsid w:val="00930E2B"/>
    <w:rsid w:val="00931985"/>
    <w:rsid w:val="0093381E"/>
    <w:rsid w:val="00951A2D"/>
    <w:rsid w:val="0096473B"/>
    <w:rsid w:val="00964821"/>
    <w:rsid w:val="00965073"/>
    <w:rsid w:val="00967F28"/>
    <w:rsid w:val="009844BA"/>
    <w:rsid w:val="00987F12"/>
    <w:rsid w:val="00994AC9"/>
    <w:rsid w:val="009D0CA7"/>
    <w:rsid w:val="009D5E1E"/>
    <w:rsid w:val="009E10A5"/>
    <w:rsid w:val="00A021BF"/>
    <w:rsid w:val="00A06659"/>
    <w:rsid w:val="00A16B59"/>
    <w:rsid w:val="00A239CC"/>
    <w:rsid w:val="00A26190"/>
    <w:rsid w:val="00A30974"/>
    <w:rsid w:val="00A30CCF"/>
    <w:rsid w:val="00A52309"/>
    <w:rsid w:val="00A60924"/>
    <w:rsid w:val="00A66230"/>
    <w:rsid w:val="00AB5EEE"/>
    <w:rsid w:val="00AC04DE"/>
    <w:rsid w:val="00AC1DC7"/>
    <w:rsid w:val="00AC4ED1"/>
    <w:rsid w:val="00AD63E0"/>
    <w:rsid w:val="00AE5CF3"/>
    <w:rsid w:val="00AE65CB"/>
    <w:rsid w:val="00AF45DF"/>
    <w:rsid w:val="00AF7C92"/>
    <w:rsid w:val="00B2197E"/>
    <w:rsid w:val="00B30F79"/>
    <w:rsid w:val="00B36D21"/>
    <w:rsid w:val="00B3701B"/>
    <w:rsid w:val="00B37EE8"/>
    <w:rsid w:val="00B536DD"/>
    <w:rsid w:val="00B641BD"/>
    <w:rsid w:val="00B72104"/>
    <w:rsid w:val="00B91310"/>
    <w:rsid w:val="00B93F56"/>
    <w:rsid w:val="00B96B1E"/>
    <w:rsid w:val="00BA379E"/>
    <w:rsid w:val="00BB77ED"/>
    <w:rsid w:val="00BC5E7F"/>
    <w:rsid w:val="00BD24C6"/>
    <w:rsid w:val="00BE3614"/>
    <w:rsid w:val="00BF75DF"/>
    <w:rsid w:val="00C0120B"/>
    <w:rsid w:val="00C110AF"/>
    <w:rsid w:val="00C16DD9"/>
    <w:rsid w:val="00C1714C"/>
    <w:rsid w:val="00C17563"/>
    <w:rsid w:val="00C211EC"/>
    <w:rsid w:val="00C3011B"/>
    <w:rsid w:val="00C30AD5"/>
    <w:rsid w:val="00C42020"/>
    <w:rsid w:val="00C53939"/>
    <w:rsid w:val="00C612DA"/>
    <w:rsid w:val="00C61771"/>
    <w:rsid w:val="00C61F72"/>
    <w:rsid w:val="00C61F8F"/>
    <w:rsid w:val="00C704CC"/>
    <w:rsid w:val="00C75D72"/>
    <w:rsid w:val="00C851CF"/>
    <w:rsid w:val="00C875F4"/>
    <w:rsid w:val="00C90521"/>
    <w:rsid w:val="00C974F5"/>
    <w:rsid w:val="00C97B73"/>
    <w:rsid w:val="00CB388F"/>
    <w:rsid w:val="00CD137F"/>
    <w:rsid w:val="00CD486C"/>
    <w:rsid w:val="00CE2771"/>
    <w:rsid w:val="00CE62D1"/>
    <w:rsid w:val="00CE66DF"/>
    <w:rsid w:val="00CF03CF"/>
    <w:rsid w:val="00CF3206"/>
    <w:rsid w:val="00CF4F8C"/>
    <w:rsid w:val="00CF5B51"/>
    <w:rsid w:val="00D01F0C"/>
    <w:rsid w:val="00D05E5A"/>
    <w:rsid w:val="00D107BC"/>
    <w:rsid w:val="00D140CD"/>
    <w:rsid w:val="00D43981"/>
    <w:rsid w:val="00D47854"/>
    <w:rsid w:val="00D52C93"/>
    <w:rsid w:val="00D55FB5"/>
    <w:rsid w:val="00D652D0"/>
    <w:rsid w:val="00D67377"/>
    <w:rsid w:val="00D72409"/>
    <w:rsid w:val="00D773C8"/>
    <w:rsid w:val="00D8224D"/>
    <w:rsid w:val="00D851B6"/>
    <w:rsid w:val="00D86102"/>
    <w:rsid w:val="00DA7AFA"/>
    <w:rsid w:val="00DB7E89"/>
    <w:rsid w:val="00DC075C"/>
    <w:rsid w:val="00DC1CBD"/>
    <w:rsid w:val="00DD10BE"/>
    <w:rsid w:val="00DD15E7"/>
    <w:rsid w:val="00DD1B24"/>
    <w:rsid w:val="00DF0779"/>
    <w:rsid w:val="00E143D8"/>
    <w:rsid w:val="00E17C36"/>
    <w:rsid w:val="00E22B6E"/>
    <w:rsid w:val="00E23BB9"/>
    <w:rsid w:val="00E26F04"/>
    <w:rsid w:val="00E277DE"/>
    <w:rsid w:val="00E36D85"/>
    <w:rsid w:val="00E44C0D"/>
    <w:rsid w:val="00E465A7"/>
    <w:rsid w:val="00E57845"/>
    <w:rsid w:val="00EA38A4"/>
    <w:rsid w:val="00EA5F54"/>
    <w:rsid w:val="00EB7C7F"/>
    <w:rsid w:val="00EC0688"/>
    <w:rsid w:val="00EC595C"/>
    <w:rsid w:val="00ED3E7B"/>
    <w:rsid w:val="00EE4B4C"/>
    <w:rsid w:val="00EE5641"/>
    <w:rsid w:val="00EE613A"/>
    <w:rsid w:val="00EE7CD8"/>
    <w:rsid w:val="00EF011B"/>
    <w:rsid w:val="00F13E2D"/>
    <w:rsid w:val="00F206AA"/>
    <w:rsid w:val="00F41A7C"/>
    <w:rsid w:val="00F5523E"/>
    <w:rsid w:val="00F62CBB"/>
    <w:rsid w:val="00F73EB2"/>
    <w:rsid w:val="00F75874"/>
    <w:rsid w:val="00F77A14"/>
    <w:rsid w:val="00F80F92"/>
    <w:rsid w:val="00F85B67"/>
    <w:rsid w:val="00F86688"/>
    <w:rsid w:val="00F91640"/>
    <w:rsid w:val="00FA6D3A"/>
    <w:rsid w:val="00FB2F39"/>
    <w:rsid w:val="00FB2F9D"/>
    <w:rsid w:val="00FD0AC7"/>
    <w:rsid w:val="00FD18BB"/>
    <w:rsid w:val="00FD5D12"/>
    <w:rsid w:val="00FF45E1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character" w:styleId="CommentReference">
    <w:name w:val="annotation reference"/>
    <w:basedOn w:val="DefaultParagraphFont"/>
    <w:uiPriority w:val="99"/>
    <w:semiHidden/>
    <w:unhideWhenUsed/>
    <w:rsid w:val="00191C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1C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1C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1C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1C2B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DD15E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bit.ly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051A1C93AA7846A23625204A0D253D" ma:contentTypeVersion="13" ma:contentTypeDescription="Create a new document." ma:contentTypeScope="" ma:versionID="2bff512fe8a670c269b08965a03f1649">
  <xsd:schema xmlns:xsd="http://www.w3.org/2001/XMLSchema" xmlns:xs="http://www.w3.org/2001/XMLSchema" xmlns:p="http://schemas.microsoft.com/office/2006/metadata/properties" xmlns:ns3="2e5538b1-60d0-491c-a05f-702f43e62917" xmlns:ns4="d948a317-b430-4d2e-976e-56e7ce3cb03b" targetNamespace="http://schemas.microsoft.com/office/2006/metadata/properties" ma:root="true" ma:fieldsID="6392dc5b27c59a910adf3f9514b94e58" ns3:_="" ns4:_="">
    <xsd:import namespace="2e5538b1-60d0-491c-a05f-702f43e62917"/>
    <xsd:import namespace="d948a317-b430-4d2e-976e-56e7ce3cb03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5538b1-60d0-491c-a05f-702f43e6291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48a317-b430-4d2e-976e-56e7ce3cb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582D27-6125-46A0-B3C5-BE5161635F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5538b1-60d0-491c-a05f-702f43e62917"/>
    <ds:schemaRef ds:uri="d948a317-b430-4d2e-976e-56e7ce3cb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13</Words>
  <Characters>235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Ford, Beth M</cp:lastModifiedBy>
  <cp:revision>19</cp:revision>
  <cp:lastPrinted>2016-01-22T19:24:00Z</cp:lastPrinted>
  <dcterms:created xsi:type="dcterms:W3CDTF">2020-06-29T19:49:00Z</dcterms:created>
  <dcterms:modified xsi:type="dcterms:W3CDTF">2020-06-29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56051A1C93AA7846A23625204A0D253D</vt:lpwstr>
  </property>
</Properties>
</file>